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palestra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lestra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51 E Sunnyvale Rd PV 852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palestran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2097903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7/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iv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7/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